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2C31" w:rsidRDefault="0014720F">
      <w:pPr>
        <w:pStyle w:val="Title"/>
      </w:pPr>
      <w:bookmarkStart w:id="0" w:name="_GoBack"/>
      <w:bookmarkEnd w:id="0"/>
      <w:r>
        <w:t>Bolas_WFC198_mid-term</w:t>
      </w:r>
    </w:p>
    <w:p w:rsidR="00B92C31" w:rsidRDefault="00B92C31">
      <w:bookmarkStart w:id="1" w:name="section"/>
      <w:bookmarkEnd w:id="1"/>
    </w:p>
    <w:p w:rsidR="00B92C31" w:rsidRDefault="0014720F">
      <w:bookmarkStart w:id="2" w:name="wfc-198---sampling-animal-populations"/>
      <w:bookmarkEnd w:id="2"/>
      <w:r>
        <w:t>WFC 198 - Sampling animal populations</w:t>
      </w:r>
    </w:p>
    <w:p w:rsidR="00B92C31" w:rsidRDefault="0014720F">
      <w:bookmarkStart w:id="3" w:name="lab-midterm-a01"/>
      <w:bookmarkEnd w:id="3"/>
      <w:r>
        <w:t>Lab midterm A01</w:t>
      </w:r>
    </w:p>
    <w:p w:rsidR="00B92C31" w:rsidRDefault="0014720F">
      <w:bookmarkStart w:id="4" w:name="ellie-bolas"/>
      <w:bookmarkEnd w:id="4"/>
      <w:r>
        <w:t>Ellie Bolas</w:t>
      </w:r>
    </w:p>
    <w:p w:rsidR="00B92C31" w:rsidRDefault="0014720F">
      <w:pPr>
        <w:pStyle w:val="Heading6"/>
      </w:pPr>
      <w:bookmarkStart w:id="5" w:name="instructions-please-complete-this-r-scri"/>
      <w:bookmarkEnd w:id="5"/>
      <w:r>
        <w:lastRenderedPageBreak/>
        <w:t>Instructions: Please complete this R script according to the</w:t>
      </w:r>
    </w:p>
    <w:p w:rsidR="00B92C31" w:rsidRDefault="0014720F">
      <w:pPr>
        <w:pStyle w:val="Heading6"/>
      </w:pPr>
      <w:bookmarkStart w:id="6" w:name="tasks-below.-at-the-end-knit-your-script"/>
      <w:bookmarkEnd w:id="6"/>
      <w:r>
        <w:t>tasks below. At the end, “knit” your script into an MS Word</w:t>
      </w:r>
    </w:p>
    <w:p w:rsidR="00B92C31" w:rsidRDefault="0014720F">
      <w:pPr>
        <w:pStyle w:val="Heading6"/>
      </w:pPr>
      <w:bookmarkStart w:id="7" w:name="report.-if-you-have-partial-code-that-wo"/>
      <w:bookmarkEnd w:id="7"/>
      <w:r>
        <w:t>report. If you have partial code that won’t knit because it</w:t>
      </w:r>
    </w:p>
    <w:p w:rsidR="00B92C31" w:rsidRDefault="0014720F">
      <w:pPr>
        <w:pStyle w:val="Heading6"/>
      </w:pPr>
      <w:bookmarkStart w:id="8" w:name="is-incomplete-please-comment-it-out-we-w"/>
      <w:bookmarkEnd w:id="8"/>
      <w:r>
        <w:t>is incomplete, please comment it out; we will look at that</w:t>
      </w:r>
    </w:p>
    <w:p w:rsidR="00B92C31" w:rsidRDefault="0014720F">
      <w:pPr>
        <w:pStyle w:val="Heading6"/>
      </w:pPr>
      <w:bookmarkStart w:id="9" w:name="partial-code-and-give-partial-credit-whe"/>
      <w:bookmarkEnd w:id="9"/>
      <w:r>
        <w:t>partial code and give partial credit where appropriate.</w:t>
      </w:r>
    </w:p>
    <w:p w:rsidR="00B92C31" w:rsidRDefault="0014720F">
      <w:pPr>
        <w:pStyle w:val="Heading6"/>
      </w:pPr>
      <w:bookmarkStart w:id="10" w:name="submit-your-knitted-report-on-canvas-und"/>
      <w:bookmarkEnd w:id="10"/>
      <w:r>
        <w:t>Submit your “knitted” report on Canvas under the correct</w:t>
      </w:r>
    </w:p>
    <w:p w:rsidR="00B92C31" w:rsidRDefault="0014720F">
      <w:pPr>
        <w:pStyle w:val="Heading6"/>
      </w:pPr>
      <w:bookmarkStart w:id="11" w:name="assignment."/>
      <w:bookmarkEnd w:id="11"/>
      <w:r>
        <w:t>assignment.</w:t>
      </w:r>
    </w:p>
    <w:p w:rsidR="00B92C31" w:rsidRDefault="0014720F">
      <w:pPr>
        <w:pStyle w:val="Heading6"/>
      </w:pPr>
      <w:bookmarkStart w:id="12" w:name="the-lab-mid-term-has-five-main-tasks-fol"/>
      <w:bookmarkEnd w:id="12"/>
      <w:r>
        <w:t>The lab mid-</w:t>
      </w:r>
      <w:r>
        <w:t>term has five main Tasks, followed by two bonus</w:t>
      </w:r>
    </w:p>
    <w:p w:rsidR="00B92C31" w:rsidRDefault="0014720F">
      <w:pPr>
        <w:pStyle w:val="Heading6"/>
      </w:pPr>
      <w:bookmarkStart w:id="13" w:name="tasks.-you-do-not-need-the-bonus-tasks-t"/>
      <w:bookmarkEnd w:id="13"/>
      <w:r>
        <w:t>Tasks. You do not need the Bonus Tasks to get full credit</w:t>
      </w:r>
    </w:p>
    <w:p w:rsidR="00B92C31" w:rsidRDefault="0014720F">
      <w:pPr>
        <w:pStyle w:val="Heading6"/>
      </w:pPr>
      <w:bookmarkStart w:id="14" w:name="but-they-can-be-used-to-make-up-for-lost"/>
      <w:bookmarkEnd w:id="14"/>
      <w:r>
        <w:t>but they can be used to make up for lost points in the main</w:t>
      </w:r>
    </w:p>
    <w:p w:rsidR="00B92C31" w:rsidRDefault="0014720F">
      <w:pPr>
        <w:pStyle w:val="Heading6"/>
      </w:pPr>
      <w:bookmarkStart w:id="15" w:name="part-of-the-exam."/>
      <w:bookmarkEnd w:id="15"/>
      <w:r>
        <w:t>part of the exam.</w:t>
      </w:r>
    </w:p>
    <w:p w:rsidR="00B92C31" w:rsidRDefault="0014720F">
      <w:pPr>
        <w:pStyle w:val="Heading6"/>
      </w:pPr>
      <w:bookmarkStart w:id="16" w:name="total-points-main-questions-23"/>
      <w:bookmarkEnd w:id="16"/>
      <w:r>
        <w:t>TOTAL POINTS, main questions: 23</w:t>
      </w:r>
    </w:p>
    <w:p w:rsidR="00B92C31" w:rsidRDefault="0014720F">
      <w:pPr>
        <w:pStyle w:val="Heading6"/>
      </w:pPr>
      <w:bookmarkStart w:id="17" w:name="total-bonus-points-2"/>
      <w:bookmarkEnd w:id="17"/>
      <w:r>
        <w:t>TOTAL BONUS POINTS: 2</w:t>
      </w:r>
    </w:p>
    <w:p w:rsidR="00B92C31" w:rsidRDefault="0014720F">
      <w:pPr>
        <w:pStyle w:val="Heading6"/>
      </w:pPr>
      <w:bookmarkStart w:id="18" w:name="task-1---read-in-and-summarize-data-7-pt"/>
      <w:bookmarkEnd w:id="18"/>
      <w:r>
        <w:t xml:space="preserve">Task 1 - Read in </w:t>
      </w:r>
      <w:r>
        <w:t>and summarize data (7 Pts)</w:t>
      </w:r>
    </w:p>
    <w:p w:rsidR="00B92C31" w:rsidRDefault="0014720F">
      <w:pPr>
        <w:pStyle w:val="Heading3"/>
      </w:pPr>
      <w:bookmarkStart w:id="19" w:name="on-canvas-under-the-lab-midterm-assignme"/>
      <w:bookmarkEnd w:id="19"/>
      <w:r>
        <w:t>On Canvas, under the Lab midterm assignment, you can download a .csv file called</w:t>
      </w:r>
    </w:p>
    <w:p w:rsidR="00B92C31" w:rsidRDefault="0014720F">
      <w:pPr>
        <w:pStyle w:val="Heading3"/>
      </w:pPr>
      <w:bookmarkStart w:id="20" w:name="data.labmidterma01.csv-with-two-variable"/>
      <w:bookmarkEnd w:id="20"/>
      <w:r>
        <w:t>“Data.LabmidtermA01.csv”, with two variables measured for a set of sampling locations.</w:t>
      </w:r>
    </w:p>
    <w:p w:rsidR="00B92C31" w:rsidRDefault="0014720F">
      <w:pPr>
        <w:pStyle w:val="Heading3"/>
      </w:pPr>
      <w:bookmarkStart w:id="21" w:name="download-the-file-into-the-folder-that-i"/>
      <w:bookmarkEnd w:id="21"/>
      <w:r>
        <w:t>Download the file (into the folder that is your working direc</w:t>
      </w:r>
      <w:r>
        <w:t>tory) and load it into R;</w:t>
      </w:r>
    </w:p>
    <w:p w:rsidR="00B92C31" w:rsidRDefault="0014720F">
      <w:pPr>
        <w:pStyle w:val="Heading3"/>
      </w:pPr>
      <w:bookmarkStart w:id="22" w:name="then-produce-some-data-summaries.-for-b-"/>
      <w:bookmarkEnd w:id="22"/>
      <w:r>
        <w:t>then produce some data summaries. For b through e, make sure your knitted report</w:t>
      </w:r>
    </w:p>
    <w:p w:rsidR="00B92C31" w:rsidRDefault="0014720F">
      <w:pPr>
        <w:pStyle w:val="Heading3"/>
      </w:pPr>
      <w:bookmarkStart w:id="23" w:name="contains-the-code-and-the-numerical-answ"/>
      <w:bookmarkEnd w:id="23"/>
      <w:r>
        <w:t>contains the code and the numerical answers.</w:t>
      </w:r>
    </w:p>
    <w:p w:rsidR="00B92C31" w:rsidRDefault="0014720F">
      <w:pPr>
        <w:pStyle w:val="Heading2"/>
      </w:pPr>
      <w:bookmarkStart w:id="24" w:name="a-read-in-the-data-file-1-pt"/>
      <w:bookmarkEnd w:id="24"/>
      <w:r>
        <w:t>a) Read in the data file (1 Pt)</w:t>
      </w:r>
    </w:p>
    <w:p w:rsidR="00B92C31" w:rsidRDefault="0014720F">
      <w:pPr>
        <w:pStyle w:val="SourceCode"/>
      </w:pPr>
      <w:r>
        <w:rPr>
          <w:rStyle w:val="KeywordTok"/>
        </w:rPr>
        <w:t>getwd</w:t>
      </w:r>
      <w:r>
        <w:rPr>
          <w:rStyle w:val="NormalTok"/>
        </w:rPr>
        <w:t>()</w:t>
      </w:r>
    </w:p>
    <w:p w:rsidR="00B92C31" w:rsidRDefault="0014720F">
      <w:pPr>
        <w:pStyle w:val="SourceCode"/>
      </w:pPr>
      <w:r>
        <w:rPr>
          <w:rStyle w:val="VerbatimChar"/>
        </w:rPr>
        <w:t>## [1] "/Users/clmuser/Desktop/Lab5"</w:t>
      </w:r>
    </w:p>
    <w:p w:rsidR="00B92C31" w:rsidRDefault="0014720F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</w:t>
      </w:r>
      <w:r>
        <w:rPr>
          <w:rStyle w:val="StringTok"/>
        </w:rPr>
        <w:t>Data.LabmidtermA01.csv"</w:t>
      </w:r>
      <w:r>
        <w:rPr>
          <w:rStyle w:val="NormalTok"/>
        </w:rPr>
        <w:t xml:space="preserve">) </w:t>
      </w:r>
      <w:r>
        <w:rPr>
          <w:rStyle w:val="CommentTok"/>
        </w:rPr>
        <w:t>#read in data</w:t>
      </w:r>
    </w:p>
    <w:p w:rsidR="00B92C31" w:rsidRDefault="0014720F">
      <w:pPr>
        <w:pStyle w:val="Heading2"/>
      </w:pPr>
      <w:bookmarkStart w:id="25" w:name="b-what-are-the-column-names-of-the-data-"/>
      <w:bookmarkEnd w:id="25"/>
      <w:r>
        <w:lastRenderedPageBreak/>
        <w:t>b) What are the column names of the data? (1 Pt)</w:t>
      </w:r>
    </w:p>
    <w:p w:rsidR="00B92C31" w:rsidRDefault="0014720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)</w:t>
      </w:r>
    </w:p>
    <w:p w:rsidR="00B92C31" w:rsidRDefault="0014720F">
      <w:pPr>
        <w:pStyle w:val="SourceCode"/>
      </w:pPr>
      <w:r>
        <w:rPr>
          <w:rStyle w:val="VerbatimChar"/>
        </w:rPr>
        <w:t>##    Quality      Cover</w:t>
      </w:r>
      <w:r>
        <w:br/>
      </w:r>
      <w:r>
        <w:rPr>
          <w:rStyle w:val="VerbatimChar"/>
        </w:rPr>
        <w:t>## 1 4.562253 0.36014205</w:t>
      </w:r>
      <w:r>
        <w:br/>
      </w:r>
      <w:r>
        <w:rPr>
          <w:rStyle w:val="VerbatimChar"/>
        </w:rPr>
        <w:t>## 2 3.745070 0.42830228</w:t>
      </w:r>
      <w:r>
        <w:br/>
      </w:r>
      <w:r>
        <w:rPr>
          <w:rStyle w:val="VerbatimChar"/>
        </w:rPr>
        <w:t>## 3 6.153045 0.58092673</w:t>
      </w:r>
      <w:r>
        <w:br/>
      </w:r>
      <w:r>
        <w:rPr>
          <w:rStyle w:val="VerbatimChar"/>
        </w:rPr>
        <w:t>## 4 6.486104 0.02531582</w:t>
      </w:r>
      <w:r>
        <w:br/>
      </w:r>
      <w:r>
        <w:rPr>
          <w:rStyle w:val="VerbatimChar"/>
        </w:rPr>
        <w:t>## 5 6.417473 0.74022618</w:t>
      </w:r>
      <w:r>
        <w:br/>
      </w:r>
      <w:r>
        <w:rPr>
          <w:rStyle w:val="VerbatimChar"/>
        </w:rPr>
        <w:t>## 6 2.238260 0.90866932</w:t>
      </w:r>
    </w:p>
    <w:p w:rsidR="00B92C31" w:rsidRDefault="0014720F">
      <w:pPr>
        <w:pStyle w:val="SourceCode"/>
      </w:pPr>
      <w:r>
        <w:rPr>
          <w:rStyle w:val="NormalTok"/>
        </w:rPr>
        <w:t>names&lt;-</w:t>
      </w:r>
      <w:r>
        <w:rPr>
          <w:rStyle w:val="KeywordTok"/>
        </w:rPr>
        <w:t>colnames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names </w:t>
      </w:r>
      <w:r>
        <w:rPr>
          <w:rStyle w:val="CommentTok"/>
        </w:rPr>
        <w:t>#names of column heads</w:t>
      </w:r>
    </w:p>
    <w:p w:rsidR="00B92C31" w:rsidRDefault="0014720F">
      <w:pPr>
        <w:pStyle w:val="SourceCode"/>
      </w:pPr>
      <w:r>
        <w:rPr>
          <w:rStyle w:val="VerbatimChar"/>
        </w:rPr>
        <w:t>## [1] "Quality" "Cover"</w:t>
      </w:r>
    </w:p>
    <w:p w:rsidR="00B92C31" w:rsidRDefault="0014720F">
      <w:pPr>
        <w:pStyle w:val="Heading2"/>
      </w:pPr>
      <w:bookmarkStart w:id="26" w:name="c-what-is-the-sample-size-number-of-samp"/>
      <w:bookmarkEnd w:id="26"/>
      <w:r>
        <w:t>c) What is the sample size (number of sampling locations)? (1 Pt)</w:t>
      </w:r>
    </w:p>
    <w:p w:rsidR="00B92C31" w:rsidRDefault="0014720F">
      <w:pPr>
        <w:pStyle w:val="SourceCode"/>
      </w:pPr>
      <w:r>
        <w:rPr>
          <w:rStyle w:val="NormalTok"/>
        </w:rPr>
        <w:t>numlocations &lt;-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numlocations </w:t>
      </w:r>
      <w:r>
        <w:rPr>
          <w:rStyle w:val="CommentTok"/>
        </w:rPr>
        <w:t>#number of rows/locations data was collected</w:t>
      </w:r>
    </w:p>
    <w:p w:rsidR="00B92C31" w:rsidRDefault="0014720F">
      <w:pPr>
        <w:pStyle w:val="SourceCode"/>
      </w:pPr>
      <w:r>
        <w:rPr>
          <w:rStyle w:val="VerbatimChar"/>
        </w:rPr>
        <w:t>## [1] 40</w:t>
      </w:r>
    </w:p>
    <w:p w:rsidR="00B92C31" w:rsidRDefault="0014720F">
      <w:pPr>
        <w:pStyle w:val="Heading2"/>
      </w:pPr>
      <w:bookmarkStart w:id="27" w:name="d-how-many-mising-data-points-na-are-the"/>
      <w:bookmarkEnd w:id="27"/>
      <w:r>
        <w:t>d) How many mising data points (NA) are there? Note: if data is missing for one column,</w:t>
      </w:r>
    </w:p>
    <w:p w:rsidR="00B92C31" w:rsidRDefault="0014720F">
      <w:pPr>
        <w:pStyle w:val="Heading2"/>
      </w:pPr>
      <w:bookmarkStart w:id="28" w:name="it-is-missing-for-all-columns.-2-pts"/>
      <w:bookmarkEnd w:id="28"/>
      <w:r>
        <w:t>it is missing for all columns. (2 Pts)</w:t>
      </w:r>
    </w:p>
    <w:p w:rsidR="00B92C31" w:rsidRDefault="0014720F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Quality)) </w:t>
      </w:r>
      <w:r>
        <w:rPr>
          <w:rStyle w:val="CommentTok"/>
        </w:rPr>
        <w:t>#can just use Quality column to look for NAs</w:t>
      </w:r>
      <w:r>
        <w:br/>
      </w:r>
      <w:r>
        <w:rPr>
          <w:rStyle w:val="NormalTok"/>
        </w:rPr>
        <w:t>missing</w:t>
      </w:r>
    </w:p>
    <w:p w:rsidR="00B92C31" w:rsidRDefault="0014720F">
      <w:pPr>
        <w:pStyle w:val="SourceCode"/>
      </w:pPr>
      <w:r>
        <w:rPr>
          <w:rStyle w:val="VerbatimChar"/>
        </w:rPr>
        <w:t>## [1] 2</w:t>
      </w:r>
    </w:p>
    <w:p w:rsidR="00B92C31" w:rsidRDefault="0014720F">
      <w:pPr>
        <w:pStyle w:val="Heading2"/>
      </w:pPr>
      <w:bookmarkStart w:id="29" w:name="e-for-each-of-the-two-variables-in-the-d"/>
      <w:bookmarkEnd w:id="29"/>
      <w:r>
        <w:t>e) For each of the two</w:t>
      </w:r>
      <w:r>
        <w:t xml:space="preserve"> variables in the data file, calculate the mean with a single</w:t>
      </w:r>
    </w:p>
    <w:p w:rsidR="00B92C31" w:rsidRDefault="0014720F">
      <w:pPr>
        <w:pStyle w:val="Heading2"/>
      </w:pPr>
      <w:bookmarkStart w:id="30" w:name="r-command-2-pts"/>
      <w:bookmarkEnd w:id="30"/>
      <w:r>
        <w:t>R command (2 Pts)</w:t>
      </w:r>
    </w:p>
    <w:p w:rsidR="00B92C31" w:rsidRDefault="0014720F">
      <w:pPr>
        <w:pStyle w:val="SourceCode"/>
      </w:pPr>
      <w:r>
        <w:rPr>
          <w:rStyle w:val="NormalTok"/>
        </w:rPr>
        <w:t>sum.both&lt;-</w:t>
      </w:r>
      <w:r>
        <w:rPr>
          <w:rStyle w:val="KeywordTok"/>
        </w:rPr>
        <w:t>summary</w:t>
      </w:r>
      <w:r>
        <w:rPr>
          <w:rStyle w:val="NormalTok"/>
        </w:rPr>
        <w:t xml:space="preserve">(dat) </w:t>
      </w:r>
      <w:r>
        <w:br/>
      </w:r>
      <w:r>
        <w:br/>
      </w:r>
      <w:r>
        <w:rPr>
          <w:rStyle w:val="NormalTok"/>
        </w:rPr>
        <w:t xml:space="preserve">sum.both </w:t>
      </w:r>
      <w:r>
        <w:rPr>
          <w:rStyle w:val="CommentTok"/>
        </w:rPr>
        <w:t>#gives the mean for each variable along with min, max, and median</w:t>
      </w:r>
    </w:p>
    <w:p w:rsidR="00B92C31" w:rsidRDefault="0014720F">
      <w:pPr>
        <w:pStyle w:val="SourceCode"/>
      </w:pPr>
      <w:r>
        <w:rPr>
          <w:rStyle w:val="VerbatimChar"/>
        </w:rPr>
        <w:t xml:space="preserve">##     Quality          Cover        </w:t>
      </w:r>
      <w:r>
        <w:br/>
      </w:r>
      <w:r>
        <w:rPr>
          <w:rStyle w:val="VerbatimChar"/>
        </w:rPr>
        <w:t xml:space="preserve">##  Min.   :1.754   Min.   :0.01395  </w:t>
      </w:r>
      <w:r>
        <w:br/>
      </w:r>
      <w:r>
        <w:rPr>
          <w:rStyle w:val="VerbatimChar"/>
        </w:rPr>
        <w:t xml:space="preserve">##  1st Qu.:3.789   1st Qu.:0.19585  </w:t>
      </w:r>
      <w:r>
        <w:br/>
      </w:r>
      <w:r>
        <w:rPr>
          <w:rStyle w:val="VerbatimChar"/>
        </w:rPr>
        <w:t xml:space="preserve">##  Median :4.857   Median :0.41695  </w:t>
      </w:r>
      <w:r>
        <w:br/>
      </w:r>
      <w:r>
        <w:rPr>
          <w:rStyle w:val="VerbatimChar"/>
        </w:rPr>
        <w:t xml:space="preserve">##  Mean   :4.794   Mean   :0.41576  </w:t>
      </w:r>
      <w:r>
        <w:br/>
      </w:r>
      <w:r>
        <w:rPr>
          <w:rStyle w:val="VerbatimChar"/>
        </w:rPr>
        <w:t xml:space="preserve">##  3rd Qu.:6.108   3rd Qu.:0.55702  </w:t>
      </w:r>
      <w:r>
        <w:br/>
      </w:r>
      <w:r>
        <w:rPr>
          <w:rStyle w:val="VerbatimChar"/>
        </w:rPr>
        <w:t xml:space="preserve">##  Max.   :8.133   Max.   :0.98402  </w:t>
      </w:r>
      <w:r>
        <w:br/>
      </w:r>
      <w:r>
        <w:rPr>
          <w:rStyle w:val="VerbatimChar"/>
        </w:rPr>
        <w:t>##  NA's   :2       NA's   :2</w:t>
      </w:r>
    </w:p>
    <w:p w:rsidR="00B92C31" w:rsidRDefault="0014720F">
      <w:pPr>
        <w:pStyle w:val="SourceCode"/>
      </w:pPr>
      <w:r>
        <w:rPr>
          <w:rStyle w:val="CommentTok"/>
        </w:rPr>
        <w:lastRenderedPageBreak/>
        <w:t>#alternative option, get the mean fo</w:t>
      </w:r>
      <w:r>
        <w:rPr>
          <w:rStyle w:val="CommentTok"/>
        </w:rPr>
        <w:t>r each variable on it's own</w:t>
      </w:r>
      <w:r>
        <w:br/>
      </w:r>
      <w:r>
        <w:rPr>
          <w:rStyle w:val="NormalTok"/>
        </w:rPr>
        <w:t>avg.quality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Quality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.quality</w:t>
      </w:r>
    </w:p>
    <w:p w:rsidR="00B92C31" w:rsidRDefault="0014720F">
      <w:pPr>
        <w:pStyle w:val="SourceCode"/>
      </w:pPr>
      <w:r>
        <w:rPr>
          <w:rStyle w:val="VerbatimChar"/>
        </w:rPr>
        <w:t>## [1] 4.793917</w:t>
      </w:r>
    </w:p>
    <w:p w:rsidR="00B92C31" w:rsidRDefault="0014720F">
      <w:pPr>
        <w:pStyle w:val="SourceCode"/>
      </w:pPr>
      <w:r>
        <w:rPr>
          <w:rStyle w:val="NormalTok"/>
        </w:rPr>
        <w:t>avg.cove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 xml:space="preserve">Cover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g.cover</w:t>
      </w:r>
    </w:p>
    <w:p w:rsidR="00B92C31" w:rsidRDefault="0014720F">
      <w:pPr>
        <w:pStyle w:val="SourceCode"/>
      </w:pPr>
      <w:r>
        <w:rPr>
          <w:rStyle w:val="VerbatimChar"/>
        </w:rPr>
        <w:t>## [1] 0.4157587</w:t>
      </w:r>
    </w:p>
    <w:p w:rsidR="00B92C31" w:rsidRDefault="0014720F">
      <w:pPr>
        <w:pStyle w:val="Heading6"/>
      </w:pPr>
      <w:bookmarkStart w:id="31" w:name="task-2---analyzing-data-3-pts"/>
      <w:bookmarkEnd w:id="31"/>
      <w:r>
        <w:t>Task 2 - Analyzing data (3 Pts)</w:t>
      </w:r>
    </w:p>
    <w:p w:rsidR="00B92C31" w:rsidRDefault="0014720F">
      <w:pPr>
        <w:pStyle w:val="Heading3"/>
      </w:pPr>
      <w:bookmarkStart w:id="32" w:name="analyze-the-data-you-just-read-in-with-a"/>
      <w:bookmarkEnd w:id="32"/>
      <w:r>
        <w:t>Analyze the data you just read in with a linear regr</w:t>
      </w:r>
      <w:r>
        <w:t>ession model. Quality is the</w:t>
      </w:r>
    </w:p>
    <w:p w:rsidR="00B92C31" w:rsidRDefault="0014720F">
      <w:pPr>
        <w:pStyle w:val="Heading3"/>
      </w:pPr>
      <w:bookmarkStart w:id="33" w:name="response-variable-and-cover-is-the-predi"/>
      <w:bookmarkEnd w:id="33"/>
      <w:r>
        <w:t>response variable, and Cover is the predictor variable. After running the model,</w:t>
      </w:r>
    </w:p>
    <w:p w:rsidR="00B92C31" w:rsidRDefault="0014720F">
      <w:pPr>
        <w:pStyle w:val="Heading3"/>
      </w:pPr>
      <w:bookmarkStart w:id="34" w:name="produce-a-summary-of-the-results-using-t"/>
      <w:bookmarkEnd w:id="34"/>
      <w:r>
        <w:t>produce a summary of the results using the appropriate R command.</w:t>
      </w:r>
    </w:p>
    <w:p w:rsidR="00B92C31" w:rsidRDefault="0014720F">
      <w:pPr>
        <w:pStyle w:val="Heading3"/>
      </w:pPr>
      <w:bookmarkStart w:id="35" w:name="tip-the-function-to-run-a-linear-regress"/>
      <w:bookmarkEnd w:id="35"/>
      <w:r>
        <w:t>Tip: the function to run a linear regression is lm(). You only need to supply</w:t>
      </w:r>
    </w:p>
    <w:p w:rsidR="00B92C31" w:rsidRDefault="0014720F">
      <w:pPr>
        <w:pStyle w:val="Heading3"/>
      </w:pPr>
      <w:bookmarkStart w:id="36" w:name="the-formula-and-the-data-arguments."/>
      <w:bookmarkEnd w:id="36"/>
      <w:r>
        <w:t>the “formula” and the “data” arguments.</w:t>
      </w:r>
    </w:p>
    <w:p w:rsidR="00B92C31" w:rsidRDefault="0014720F">
      <w:pPr>
        <w:pStyle w:val="SourceCode"/>
      </w:pPr>
      <w:r>
        <w:rPr>
          <w:rStyle w:val="CommentTok"/>
        </w:rPr>
        <w:t>#Quality = y, Cover = x</w:t>
      </w:r>
      <w:r>
        <w:br/>
      </w:r>
      <w:r>
        <w:rPr>
          <w:rStyle w:val="NormalTok"/>
        </w:rPr>
        <w:t>lr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Quality</w:t>
      </w:r>
      <w:r>
        <w:rPr>
          <w:rStyle w:val="OperatorTok"/>
        </w:rPr>
        <w:t>~</w:t>
      </w:r>
      <w:r>
        <w:rPr>
          <w:rStyle w:val="NormalTok"/>
        </w:rPr>
        <w:t xml:space="preserve">Cover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>lrmodresults&lt;-</w:t>
      </w:r>
      <w:r>
        <w:rPr>
          <w:rStyle w:val="KeywordTok"/>
        </w:rPr>
        <w:t>summary</w:t>
      </w:r>
      <w:r>
        <w:rPr>
          <w:rStyle w:val="NormalTok"/>
        </w:rPr>
        <w:t>(lrmod)</w:t>
      </w:r>
      <w:r>
        <w:br/>
      </w:r>
      <w:r>
        <w:rPr>
          <w:rStyle w:val="NormalTok"/>
        </w:rPr>
        <w:t>lrmodresults</w:t>
      </w:r>
    </w:p>
    <w:p w:rsidR="00B92C31" w:rsidRDefault="001472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Cover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2.9542 -1.0438  0.0403  1.3742  3.2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9460     0.4681  10.567  1.4e-12 ***</w:t>
      </w:r>
      <w:r>
        <w:br/>
      </w:r>
      <w:r>
        <w:rPr>
          <w:rStyle w:val="VerbatimChar"/>
        </w:rPr>
        <w:t xml:space="preserve">## Cover        -0.3657     0.9421  -0.388      0.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8 on 3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004169,   Adjusted R-squared:  -0.02349 </w:t>
      </w:r>
      <w:r>
        <w:br/>
      </w:r>
      <w:r>
        <w:rPr>
          <w:rStyle w:val="VerbatimChar"/>
        </w:rPr>
        <w:t>## F-statistic: 0.1</w:t>
      </w:r>
      <w:r>
        <w:rPr>
          <w:rStyle w:val="VerbatimChar"/>
        </w:rPr>
        <w:t>507 on 1 and 36 DF,  p-value: 0.7001</w:t>
      </w:r>
    </w:p>
    <w:p w:rsidR="00B92C31" w:rsidRDefault="0014720F">
      <w:pPr>
        <w:pStyle w:val="Heading6"/>
      </w:pPr>
      <w:bookmarkStart w:id="37" w:name="task-3---predictions-5-pts"/>
      <w:bookmarkEnd w:id="37"/>
      <w:r>
        <w:lastRenderedPageBreak/>
        <w:t>Task 3 - Predictions (5 Pts)</w:t>
      </w:r>
    </w:p>
    <w:p w:rsidR="00B92C31" w:rsidRDefault="0014720F">
      <w:pPr>
        <w:pStyle w:val="Heading2"/>
      </w:pPr>
      <w:bookmarkStart w:id="38" w:name="a-create-a-vector-of-possible-values-for"/>
      <w:bookmarkEnd w:id="38"/>
      <w:r>
        <w:t>a) Create a vector of possible values for “Cover”, ranging from 0 to 1, at 0.02-unit</w:t>
      </w:r>
    </w:p>
    <w:p w:rsidR="00B92C31" w:rsidRDefault="0014720F">
      <w:pPr>
        <w:pStyle w:val="Heading2"/>
      </w:pPr>
      <w:bookmarkStart w:id="39" w:name="intervals-2-pts.-tip-use-the-seq-functio"/>
      <w:bookmarkEnd w:id="39"/>
      <w:r>
        <w:t>intervals (2 Pts). Tip: Use the seq() function.</w:t>
      </w:r>
    </w:p>
    <w:p w:rsidR="00B92C31" w:rsidRDefault="0014720F">
      <w:pPr>
        <w:pStyle w:val="SourceCode"/>
      </w:pPr>
      <w:r>
        <w:rPr>
          <w:rStyle w:val="NormalTok"/>
        </w:rPr>
        <w:t>covnew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)</w:t>
      </w:r>
    </w:p>
    <w:p w:rsidR="00B92C31" w:rsidRDefault="0014720F">
      <w:pPr>
        <w:pStyle w:val="Heading2"/>
      </w:pPr>
      <w:bookmarkStart w:id="40" w:name="b-calculate-expected-values-for-quality-"/>
      <w:bookmarkEnd w:id="40"/>
      <w:r>
        <w:t xml:space="preserve">b) Calculate expected values for </w:t>
      </w:r>
      <w:r>
        <w:t>“Quality” for the predictor values created in Task 3a</w:t>
      </w:r>
    </w:p>
    <w:p w:rsidR="00B92C31" w:rsidRDefault="0014720F">
      <w:pPr>
        <w:pStyle w:val="Heading2"/>
      </w:pPr>
      <w:bookmarkStart w:id="41" w:name="using-parameter-estimates-from-task-2.-d"/>
      <w:bookmarkEnd w:id="41"/>
      <w:r>
        <w:t>using parameter estimates from Task 2. DO NOT use the predict() function (3 Pts)</w:t>
      </w:r>
    </w:p>
    <w:p w:rsidR="00B92C31" w:rsidRDefault="0014720F">
      <w:pPr>
        <w:pStyle w:val="Heading2"/>
      </w:pPr>
      <w:bookmarkStart w:id="42" w:name="tip-in-a-linear-regression-the-expected-"/>
      <w:bookmarkEnd w:id="42"/>
      <w:r>
        <w:t>Tip: In a linear regression, the expected value of Y is the value of Y we would see if</w:t>
      </w:r>
    </w:p>
    <w:p w:rsidR="00B92C31" w:rsidRDefault="0014720F">
      <w:pPr>
        <w:pStyle w:val="Heading2"/>
      </w:pPr>
      <w:bookmarkStart w:id="43" w:name="there-was-no-random-variation-expected-y"/>
      <w:bookmarkEnd w:id="43"/>
      <w:r>
        <w:t>there was no random variation: exp</w:t>
      </w:r>
      <w:r>
        <w:t>ected Y = beta0 + beta1*X ## Note: IF (and only if!!) you were unable to fit the linear regression model under ## Task 2, perform these calculations with other numbers (but otherwise correctly) ## and you will get partial credit</w:t>
      </w:r>
    </w:p>
    <w:p w:rsidR="00B92C31" w:rsidRDefault="0014720F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lrmod) </w:t>
      </w:r>
      <w:r>
        <w:rPr>
          <w:rStyle w:val="CommentTok"/>
        </w:rPr>
        <w:t>#gives me the p</w:t>
      </w:r>
      <w:r>
        <w:rPr>
          <w:rStyle w:val="CommentTok"/>
        </w:rPr>
        <w:t>arameters estimated by the model</w:t>
      </w:r>
    </w:p>
    <w:p w:rsidR="00B92C31" w:rsidRDefault="0014720F">
      <w:pPr>
        <w:pStyle w:val="SourceCode"/>
      </w:pPr>
      <w:r>
        <w:rPr>
          <w:rStyle w:val="VerbatimChar"/>
        </w:rPr>
        <w:t xml:space="preserve">## (Intercept)       Cover </w:t>
      </w:r>
      <w:r>
        <w:br/>
      </w:r>
      <w:r>
        <w:rPr>
          <w:rStyle w:val="VerbatimChar"/>
        </w:rPr>
        <w:t>##   4.9459738  -0.3657324</w:t>
      </w:r>
    </w:p>
    <w:p w:rsidR="00B92C31" w:rsidRDefault="0014720F">
      <w:pPr>
        <w:pStyle w:val="SourceCode"/>
      </w:pPr>
      <w:r>
        <w:rPr>
          <w:rStyle w:val="NormalTok"/>
        </w:rPr>
        <w:t>exp.q &lt;-</w:t>
      </w:r>
      <w:r>
        <w:rPr>
          <w:rStyle w:val="StringTok"/>
        </w:rPr>
        <w:t xml:space="preserve"> </w:t>
      </w:r>
      <w:r>
        <w:rPr>
          <w:rStyle w:val="FloatTok"/>
        </w:rPr>
        <w:t>4.9459738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3657324</w:t>
      </w:r>
      <w:r>
        <w:rPr>
          <w:rStyle w:val="OperatorTok"/>
        </w:rPr>
        <w:t>*</w:t>
      </w:r>
      <w:r>
        <w:rPr>
          <w:rStyle w:val="NormalTok"/>
        </w:rPr>
        <w:t>covnew</w:t>
      </w:r>
      <w:r>
        <w:br/>
      </w:r>
      <w:r>
        <w:rPr>
          <w:rStyle w:val="NormalTok"/>
        </w:rPr>
        <w:t>exp.q</w:t>
      </w:r>
    </w:p>
    <w:p w:rsidR="00B92C31" w:rsidRDefault="0014720F">
      <w:pPr>
        <w:pStyle w:val="SourceCode"/>
      </w:pPr>
      <w:r>
        <w:rPr>
          <w:rStyle w:val="VerbatimChar"/>
        </w:rPr>
        <w:t>##  [1] 4.945974 4.938659 4.931345 4.924030 4.916715 4.909401 4.902086</w:t>
      </w:r>
      <w:r>
        <w:br/>
      </w:r>
      <w:r>
        <w:rPr>
          <w:rStyle w:val="VerbatimChar"/>
        </w:rPr>
        <w:t>##  [8] 4.894771 4.887457 4.880142 4.872827 4.865513 4.858198 4.850883</w:t>
      </w:r>
      <w:r>
        <w:br/>
      </w:r>
      <w:r>
        <w:rPr>
          <w:rStyle w:val="VerbatimChar"/>
        </w:rPr>
        <w:t>## [15] 4.843569 4.836254 4.828939 4.821625 4.814310 4.806995 4.799681</w:t>
      </w:r>
      <w:r>
        <w:br/>
      </w:r>
      <w:r>
        <w:rPr>
          <w:rStyle w:val="VerbatimChar"/>
        </w:rPr>
        <w:t>## [22] 4.792366 4.785052 4.777737 4.770422 4.763108 4.755793 4.748478</w:t>
      </w:r>
      <w:r>
        <w:br/>
      </w:r>
      <w:r>
        <w:rPr>
          <w:rStyle w:val="VerbatimChar"/>
        </w:rPr>
        <w:t>## [29] 4.741164 4.733849 4.726534 4.719220</w:t>
      </w:r>
      <w:r>
        <w:rPr>
          <w:rStyle w:val="VerbatimChar"/>
        </w:rPr>
        <w:t xml:space="preserve"> 4.711905 4.704590 4.697276</w:t>
      </w:r>
      <w:r>
        <w:br/>
      </w:r>
      <w:r>
        <w:rPr>
          <w:rStyle w:val="VerbatimChar"/>
        </w:rPr>
        <w:t>## [36] 4.689961 4.682646 4.675332 4.668017 4.660703 4.653388 4.646073</w:t>
      </w:r>
      <w:r>
        <w:br/>
      </w:r>
      <w:r>
        <w:rPr>
          <w:rStyle w:val="VerbatimChar"/>
        </w:rPr>
        <w:t>## [43] 4.638759 4.631444 4.624129 4.616815 4.609500 4.602185 4.594871</w:t>
      </w:r>
      <w:r>
        <w:br/>
      </w:r>
      <w:r>
        <w:rPr>
          <w:rStyle w:val="VerbatimChar"/>
        </w:rPr>
        <w:t>## [50] 4.587556 4.580241</w:t>
      </w:r>
    </w:p>
    <w:p w:rsidR="00B92C31" w:rsidRDefault="0014720F">
      <w:pPr>
        <w:pStyle w:val="Heading6"/>
      </w:pPr>
      <w:bookmarkStart w:id="44" w:name="task-4---plotting-6-pts"/>
      <w:bookmarkEnd w:id="44"/>
      <w:r>
        <w:lastRenderedPageBreak/>
        <w:t>Task 4 - Plotting (6 Pts)</w:t>
      </w:r>
    </w:p>
    <w:p w:rsidR="00B92C31" w:rsidRDefault="0014720F">
      <w:pPr>
        <w:pStyle w:val="Heading2"/>
      </w:pPr>
      <w:bookmarkStart w:id="45" w:name="a-plot-the-expected-values-for-quality-c"/>
      <w:bookmarkEnd w:id="45"/>
      <w:r>
        <w:t>a) Plot the expected values for “Q</w:t>
      </w:r>
      <w:r>
        <w:t>uality” calculated under Task 3b against the possible</w:t>
      </w:r>
    </w:p>
    <w:p w:rsidR="00B92C31" w:rsidRDefault="0014720F">
      <w:pPr>
        <w:pStyle w:val="Heading2"/>
      </w:pPr>
      <w:bookmarkStart w:id="46" w:name="values-for-cover-generated-under-task-3a"/>
      <w:bookmarkEnd w:id="46"/>
      <w:r>
        <w:t>values for “Cover” generated under Task 3a; the plot should display a line (not dots)</w:t>
      </w:r>
    </w:p>
    <w:p w:rsidR="00B92C31" w:rsidRDefault="0014720F">
      <w:pPr>
        <w:pStyle w:val="Heading2"/>
      </w:pPr>
      <w:bookmarkStart w:id="47" w:name="and-both-axes-should-be-properly-labeled"/>
      <w:bookmarkEnd w:id="47"/>
      <w:r>
        <w:t>and both axes should be properly labeled; set your y axis to range from 1 to 9 (4 Pts)</w:t>
      </w:r>
    </w:p>
    <w:p w:rsidR="00B92C31" w:rsidRDefault="0014720F">
      <w:pPr>
        <w:pStyle w:val="Heading2"/>
      </w:pPr>
      <w:bookmarkStart w:id="48" w:name="tip-you-can-set-the-range-of-you-y-axis-"/>
      <w:bookmarkEnd w:id="48"/>
      <w:r>
        <w:t>Tip: You can set the range of</w:t>
      </w:r>
      <w:r>
        <w:t xml:space="preserve"> you y axis using the “ylim” argument</w:t>
      </w:r>
    </w:p>
    <w:p w:rsidR="00B92C31" w:rsidRDefault="0014720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vnew, </w:t>
      </w:r>
      <w:r>
        <w:rPr>
          <w:rStyle w:val="DataTypeTok"/>
        </w:rPr>
        <w:t>y=</w:t>
      </w:r>
      <w:r>
        <w:rPr>
          <w:rStyle w:val="NormalTok"/>
        </w:rPr>
        <w:t xml:space="preserve">exp.q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lity Reponse to Cov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Qual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over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:rsidR="00B92C31" w:rsidRDefault="0014720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las_WFC198_mid-ter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2C31" w:rsidRDefault="0014720F">
      <w:pPr>
        <w:pStyle w:val="Heading2"/>
      </w:pPr>
      <w:bookmarkStart w:id="49" w:name="b-add-the-original-data-which-you-read-i"/>
      <w:bookmarkEnd w:id="49"/>
      <w:r>
        <w:lastRenderedPageBreak/>
        <w:t>b) Add the original data (which you read in under Task 1) to this plot as points (2 Pts)</w:t>
      </w:r>
    </w:p>
    <w:p w:rsidR="00B92C31" w:rsidRDefault="0014720F">
      <w:pPr>
        <w:pStyle w:val="Heading2"/>
      </w:pPr>
      <w:bookmarkStart w:id="50" w:name="note-if-and-only-if-you-are-unable-to-pr"/>
      <w:bookmarkEnd w:id="50"/>
      <w:r>
        <w:t>Note: IF (</w:t>
      </w:r>
      <w:r>
        <w:t>and only if!) you are unable to produce the plot under 4a, make a new plot</w:t>
      </w:r>
    </w:p>
    <w:p w:rsidR="00B92C31" w:rsidRDefault="0014720F">
      <w:pPr>
        <w:pStyle w:val="Heading2"/>
      </w:pPr>
      <w:bookmarkStart w:id="51" w:name="of-the-quality-column-against-the-cover-"/>
      <w:bookmarkEnd w:id="51"/>
      <w:r>
        <w:t>of the “Quality” column against the “Cover” column from the data read in under</w:t>
      </w:r>
    </w:p>
    <w:p w:rsidR="00B92C31" w:rsidRDefault="0014720F">
      <w:pPr>
        <w:pStyle w:val="Heading2"/>
      </w:pPr>
      <w:bookmarkStart w:id="52" w:name="task-1-with-appropriately-labeled-axes-a"/>
      <w:bookmarkEnd w:id="52"/>
      <w:r>
        <w:t>Task 1, with appropriately labeled axes, and set your y axis to range from 1 to 9</w:t>
      </w:r>
    </w:p>
    <w:p w:rsidR="00B92C31" w:rsidRDefault="0014720F">
      <w:pPr>
        <w:pStyle w:val="Heading2"/>
      </w:pPr>
      <w:bookmarkStart w:id="53" w:name="for-partial-credit"/>
      <w:bookmarkEnd w:id="53"/>
      <w:r>
        <w:t>for partial credit</w:t>
      </w:r>
    </w:p>
    <w:p w:rsidR="00B92C31" w:rsidRDefault="0014720F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vnew, </w:t>
      </w:r>
      <w:r>
        <w:rPr>
          <w:rStyle w:val="DataTypeTok"/>
        </w:rPr>
        <w:t>y=</w:t>
      </w:r>
      <w:r>
        <w:rPr>
          <w:rStyle w:val="NormalTok"/>
        </w:rPr>
        <w:t xml:space="preserve">exp.q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uality Reponse to Cov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Qual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over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 xml:space="preserve">Cover, </w:t>
      </w:r>
      <w:r>
        <w:rPr>
          <w:rStyle w:val="DataTypeTok"/>
        </w:rPr>
        <w:t>y =</w:t>
      </w:r>
      <w:r>
        <w:rPr>
          <w:rStyle w:val="NormalTok"/>
        </w:rPr>
        <w:t xml:space="preserve"> dat</w:t>
      </w:r>
      <w:r>
        <w:rPr>
          <w:rStyle w:val="OperatorTok"/>
        </w:rPr>
        <w:t>$</w:t>
      </w:r>
      <w:r>
        <w:rPr>
          <w:rStyle w:val="NormalTok"/>
        </w:rPr>
        <w:t>Quality)</w:t>
      </w:r>
    </w:p>
    <w:p w:rsidR="00B92C31" w:rsidRDefault="0014720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las_WFC198_mid-term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2C31" w:rsidRDefault="0014720F">
      <w:pPr>
        <w:pStyle w:val="Heading6"/>
      </w:pPr>
      <w:bookmarkStart w:id="54" w:name="task-5---knitting"/>
      <w:bookmarkEnd w:id="54"/>
      <w:r>
        <w:lastRenderedPageBreak/>
        <w:t>Task 5 - Knitting</w:t>
      </w:r>
    </w:p>
    <w:p w:rsidR="00B92C31" w:rsidRDefault="0014720F">
      <w:pPr>
        <w:pStyle w:val="Heading2"/>
      </w:pPr>
      <w:bookmarkStart w:id="55" w:name="knit-your-script-into-an-ms-word-report-"/>
      <w:bookmarkEnd w:id="55"/>
      <w:r>
        <w:t>Knit your script into an MS Word report (2 Pt)</w:t>
      </w:r>
    </w:p>
    <w:p w:rsidR="00B92C31" w:rsidRDefault="0014720F">
      <w:pPr>
        <w:pStyle w:val="Heading2"/>
      </w:pPr>
      <w:bookmarkStart w:id="56" w:name="note-if-you-want-bonus-points-knit-after"/>
      <w:bookmarkEnd w:id="56"/>
      <w:r>
        <w:t>NOTE: If you want bonus points, knit AFTER answering the bonus tasks</w:t>
      </w:r>
    </w:p>
    <w:p w:rsidR="00B92C31" w:rsidRDefault="0014720F">
      <w:pPr>
        <w:pStyle w:val="Heading6"/>
      </w:pPr>
      <w:bookmarkStart w:id="57" w:name="bonus-tasks---you-do-not-need-to-complet"/>
      <w:bookmarkEnd w:id="57"/>
      <w:r>
        <w:t>BONUS TASKS - You do not need to complete these for full credit, but these can be used</w:t>
      </w:r>
    </w:p>
    <w:p w:rsidR="00B92C31" w:rsidRDefault="0014720F">
      <w:pPr>
        <w:pStyle w:val="Heading6"/>
      </w:pPr>
      <w:bookmarkStart w:id="58" w:name="to-make-up-for-lost-points-in-the-main-q"/>
      <w:bookmarkEnd w:id="58"/>
      <w:r>
        <w:t>to make up for lost points in the main questions</w:t>
      </w:r>
    </w:p>
    <w:p w:rsidR="00B92C31" w:rsidRDefault="0014720F">
      <w:pPr>
        <w:pStyle w:val="Heading4"/>
      </w:pPr>
      <w:bookmarkStart w:id="59" w:name="bonus-1---1-pt"/>
      <w:bookmarkEnd w:id="59"/>
      <w:r>
        <w:t>BONUS 1 - 1 Pt</w:t>
      </w:r>
    </w:p>
    <w:p w:rsidR="00B92C31" w:rsidRDefault="0014720F">
      <w:pPr>
        <w:pStyle w:val="Heading2"/>
      </w:pPr>
      <w:bookmarkStart w:id="60" w:name="create-a-vector-that-only-holds-the-nume"/>
      <w:bookmarkEnd w:id="60"/>
      <w:r>
        <w:t xml:space="preserve">Create a vector that only holds the </w:t>
      </w:r>
      <w:r>
        <w:t>numerical (i.e., not NA) values of the “Quality”</w:t>
      </w:r>
    </w:p>
    <w:p w:rsidR="00B92C31" w:rsidRDefault="0014720F">
      <w:pPr>
        <w:pStyle w:val="Heading2"/>
      </w:pPr>
      <w:bookmarkStart w:id="61" w:name="column-from-the-data-read-in-under-task-"/>
      <w:bookmarkEnd w:id="61"/>
      <w:r>
        <w:t>column from the data read in under Task 1</w:t>
      </w:r>
    </w:p>
    <w:p w:rsidR="00B92C31" w:rsidRDefault="0014720F">
      <w:pPr>
        <w:pStyle w:val="SourceCode"/>
      </w:pPr>
      <w:r>
        <w:rPr>
          <w:rStyle w:val="NormalTok"/>
        </w:rPr>
        <w:t>qvector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StringTok"/>
        </w:rPr>
        <w:t>"Quality"</w:t>
      </w:r>
      <w:r>
        <w:rPr>
          <w:rStyle w:val="NormalTok"/>
        </w:rPr>
        <w:t>]</w:t>
      </w:r>
      <w:r>
        <w:br/>
      </w:r>
      <w:r>
        <w:rPr>
          <w:rStyle w:val="NormalTok"/>
        </w:rPr>
        <w:t>qvector&lt;-</w:t>
      </w:r>
      <w:r>
        <w:rPr>
          <w:rStyle w:val="StringTok"/>
        </w:rPr>
        <w:t xml:space="preserve"> </w:t>
      </w:r>
      <w:r>
        <w:rPr>
          <w:rStyle w:val="NormalTok"/>
        </w:rPr>
        <w:t>qvecto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qvector)]</w:t>
      </w:r>
      <w:r>
        <w:br/>
      </w:r>
      <w:r>
        <w:rPr>
          <w:rStyle w:val="NormalTok"/>
        </w:rPr>
        <w:t>qvector</w:t>
      </w:r>
    </w:p>
    <w:p w:rsidR="00B92C31" w:rsidRDefault="0014720F">
      <w:pPr>
        <w:pStyle w:val="SourceCode"/>
      </w:pPr>
      <w:r>
        <w:rPr>
          <w:rStyle w:val="VerbatimChar"/>
        </w:rPr>
        <w:t>##  [1] 4.562253 3.745070 6.153045 6.486104 6.417473 2.238260 2.847298</w:t>
      </w:r>
      <w:r>
        <w:br/>
      </w:r>
      <w:r>
        <w:rPr>
          <w:rStyle w:val="VerbatimChar"/>
        </w:rPr>
        <w:t>##  [8] 7.057585 1.75410</w:t>
      </w:r>
      <w:r>
        <w:rPr>
          <w:rStyle w:val="VerbatimChar"/>
        </w:rPr>
        <w:t>2 6.203228 4.208011 6.233765 4.690594 3.772540</w:t>
      </w:r>
      <w:r>
        <w:br/>
      </w:r>
      <w:r>
        <w:rPr>
          <w:rStyle w:val="VerbatimChar"/>
        </w:rPr>
        <w:t>## [15] 1.986694 2.674007 4.629009 8.133295 5.506637 5.565117 5.022541</w:t>
      </w:r>
      <w:r>
        <w:br/>
      </w:r>
      <w:r>
        <w:rPr>
          <w:rStyle w:val="VerbatimChar"/>
        </w:rPr>
        <w:t>## [22] 2.979788 5.888934 3.983728 3.839172 3.711061 5.983098 5.197261</w:t>
      </w:r>
      <w:r>
        <w:br/>
      </w:r>
      <w:r>
        <w:rPr>
          <w:rStyle w:val="VerbatimChar"/>
        </w:rPr>
        <w:t>## [29] 5.371987 3.989229 4.384488 4.607967 2.112012 6.149815 6.826</w:t>
      </w:r>
      <w:r>
        <w:rPr>
          <w:rStyle w:val="VerbatimChar"/>
        </w:rPr>
        <w:t>718</w:t>
      </w:r>
      <w:r>
        <w:br/>
      </w:r>
      <w:r>
        <w:rPr>
          <w:rStyle w:val="VerbatimChar"/>
        </w:rPr>
        <w:t>## [36] 5.374674 6.555503 5.326797</w:t>
      </w:r>
    </w:p>
    <w:p w:rsidR="00B92C31" w:rsidRDefault="0014720F">
      <w:pPr>
        <w:pStyle w:val="Heading4"/>
      </w:pPr>
      <w:bookmarkStart w:id="62" w:name="bonus-2---1-pt"/>
      <w:bookmarkEnd w:id="62"/>
      <w:r>
        <w:t>BONUS 2 - 1 Pt</w:t>
      </w:r>
    </w:p>
    <w:p w:rsidR="00B92C31" w:rsidRDefault="0014720F">
      <w:pPr>
        <w:pStyle w:val="Heading2"/>
      </w:pPr>
      <w:bookmarkStart w:id="63" w:name="create-a-vector-that-holds-the-values-of"/>
      <w:bookmarkEnd w:id="63"/>
      <w:r>
        <w:t>Create a vector that holds the values of the “Cover” column from the data read in under</w:t>
      </w:r>
    </w:p>
    <w:p w:rsidR="00B92C31" w:rsidRDefault="0014720F">
      <w:pPr>
        <w:pStyle w:val="Heading2"/>
      </w:pPr>
      <w:bookmarkStart w:id="64" w:name="task-1-in-ascending-order"/>
      <w:bookmarkEnd w:id="64"/>
      <w:r>
        <w:t>Task 1 in ascending order</w:t>
      </w:r>
    </w:p>
    <w:p w:rsidR="00B92C31" w:rsidRDefault="0014720F">
      <w:pPr>
        <w:pStyle w:val="SourceCode"/>
      </w:pPr>
      <w:r>
        <w:rPr>
          <w:rStyle w:val="NormalTok"/>
        </w:rPr>
        <w:t>cvector &lt;-</w:t>
      </w:r>
      <w:r>
        <w:rPr>
          <w:rStyle w:val="StringTok"/>
        </w:rPr>
        <w:t xml:space="preserve"> </w:t>
      </w:r>
      <w:r>
        <w:rPr>
          <w:rStyle w:val="NormalTok"/>
        </w:rPr>
        <w:t>dat[,</w:t>
      </w:r>
      <w:r>
        <w:rPr>
          <w:rStyle w:val="StringTok"/>
        </w:rPr>
        <w:t>"Cove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vector &lt;-</w:t>
      </w:r>
      <w:r>
        <w:rPr>
          <w:rStyle w:val="StringTok"/>
        </w:rPr>
        <w:t xml:space="preserve"> </w:t>
      </w:r>
      <w:r>
        <w:rPr>
          <w:rStyle w:val="NormalTok"/>
        </w:rPr>
        <w:t>cvecto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vector)]</w:t>
      </w:r>
      <w:r>
        <w:br/>
      </w:r>
      <w:r>
        <w:rPr>
          <w:rStyle w:val="NormalTok"/>
        </w:rPr>
        <w:t>cvector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(cvector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ector</w:t>
      </w:r>
    </w:p>
    <w:p w:rsidR="00B92C31" w:rsidRDefault="0014720F">
      <w:pPr>
        <w:pStyle w:val="SourceCode"/>
      </w:pPr>
      <w:r>
        <w:rPr>
          <w:rStyle w:val="VerbatimChar"/>
        </w:rPr>
        <w:t>##  [1] 0.01394515 0.02531582 0.03487068 0.03771285 0.11915845 0.11981790</w:t>
      </w:r>
      <w:r>
        <w:br/>
      </w:r>
      <w:r>
        <w:rPr>
          <w:rStyle w:val="VerbatimChar"/>
        </w:rPr>
        <w:t>##  [7] 0.13795291 0.17553216 0.18143922 0.19519925 0.19781111 0.21483806</w:t>
      </w:r>
      <w:r>
        <w:br/>
      </w:r>
      <w:r>
        <w:rPr>
          <w:rStyle w:val="VerbatimChar"/>
        </w:rPr>
        <w:t>## [13] 0.22884530 0.27679021 0.35741289 0.35952577 0.36014205 0.38113406</w:t>
      </w:r>
      <w:r>
        <w:br/>
      </w:r>
      <w:r>
        <w:rPr>
          <w:rStyle w:val="VerbatimChar"/>
        </w:rPr>
        <w:t>## [19</w:t>
      </w:r>
      <w:r>
        <w:rPr>
          <w:rStyle w:val="VerbatimChar"/>
        </w:rPr>
        <w:t>] 0.41195458 0.42195475 0.42275947 0.42830228 0.43612783 0.43841056</w:t>
      </w:r>
      <w:r>
        <w:br/>
      </w:r>
      <w:r>
        <w:rPr>
          <w:rStyle w:val="VerbatimChar"/>
        </w:rPr>
        <w:t>## [25] 0.44828734 0.47293607 0.47333755 0.48529254 0.58092673 0.64221628</w:t>
      </w:r>
      <w:r>
        <w:br/>
      </w:r>
      <w:r>
        <w:rPr>
          <w:rStyle w:val="VerbatimChar"/>
        </w:rPr>
        <w:t>## [31] 0.66961646 0.68377413 0.74022618 0.84006959 0.90866932 0.92613875</w:t>
      </w:r>
      <w:r>
        <w:br/>
      </w:r>
      <w:r>
        <w:rPr>
          <w:rStyle w:val="VerbatimChar"/>
        </w:rPr>
        <w:t>## [37] 0.96636794 0.98401852</w:t>
      </w:r>
    </w:p>
    <w:sectPr w:rsidR="00B92C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720F" w:rsidRDefault="0014720F">
      <w:pPr>
        <w:spacing w:after="0"/>
      </w:pPr>
      <w:r>
        <w:separator/>
      </w:r>
    </w:p>
  </w:endnote>
  <w:endnote w:type="continuationSeparator" w:id="0">
    <w:p w:rsidR="0014720F" w:rsidRDefault="001472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720F" w:rsidRDefault="0014720F">
      <w:r>
        <w:separator/>
      </w:r>
    </w:p>
  </w:footnote>
  <w:footnote w:type="continuationSeparator" w:id="0">
    <w:p w:rsidR="0014720F" w:rsidRDefault="001472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F7E9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DE26519"/>
    <w:multiLevelType w:val="multilevel"/>
    <w:tmpl w:val="26E0B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20F"/>
    <w:rsid w:val="004E29B3"/>
    <w:rsid w:val="00590D07"/>
    <w:rsid w:val="00773097"/>
    <w:rsid w:val="00784D58"/>
    <w:rsid w:val="008D6863"/>
    <w:rsid w:val="00B86B75"/>
    <w:rsid w:val="00B92C31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559C996-2B52-5A43-B715-934770A64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60</Words>
  <Characters>6612</Characters>
  <Application>Microsoft Office Word</Application>
  <DocSecurity>0</DocSecurity>
  <Lines>55</Lines>
  <Paragraphs>15</Paragraphs>
  <ScaleCrop>false</ScaleCrop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as_WFC198_mid-term</dc:title>
  <dc:creator>Microsoft Office User</dc:creator>
  <cp:lastModifiedBy>Microsoft Office User</cp:lastModifiedBy>
  <cp:revision>2</cp:revision>
  <dcterms:created xsi:type="dcterms:W3CDTF">2018-05-01T20:46:00Z</dcterms:created>
  <dcterms:modified xsi:type="dcterms:W3CDTF">2018-05-01T20:46:00Z</dcterms:modified>
</cp:coreProperties>
</file>